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5595" w:rsidRPr="003D76E9" w:rsidRDefault="000F5C76" w:rsidP="000F5C76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Data set name: </w:t>
      </w:r>
      <w:r w:rsidR="00140F06" w:rsidRPr="003D76E9">
        <w:rPr>
          <w:rFonts w:ascii="Times New Roman" w:hAnsi="Times New Roman" w:cs="Times New Roman"/>
          <w:sz w:val="24"/>
          <w:szCs w:val="24"/>
          <w:lang w:val="en-US"/>
        </w:rPr>
        <w:t>Video pulse signals in stationary and motion conditions</w:t>
      </w:r>
    </w:p>
    <w:p w:rsidR="001770A4" w:rsidRPr="003D76E9" w:rsidRDefault="001770A4" w:rsidP="000F5C76">
      <w:pPr>
        <w:pStyle w:val="Prrafodelista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75595" w:rsidRPr="003D76E9" w:rsidRDefault="009D5054" w:rsidP="000F5C76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names of the creators</w:t>
      </w:r>
      <w:r w:rsidR="001770A4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of the data set</w:t>
      </w:r>
      <w:r w:rsidR="000F5C76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475595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A. </w:t>
      </w:r>
      <w:proofErr w:type="spellStart"/>
      <w:r w:rsidR="00475595" w:rsidRPr="003D76E9">
        <w:rPr>
          <w:rFonts w:ascii="Times New Roman" w:hAnsi="Times New Roman" w:cs="Times New Roman"/>
          <w:sz w:val="24"/>
          <w:szCs w:val="24"/>
          <w:lang w:val="en-US"/>
        </w:rPr>
        <w:t>Melchor</w:t>
      </w:r>
      <w:proofErr w:type="spellEnd"/>
      <w:r w:rsidR="00475595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Rodríguez and J. Ramos-Castro.</w:t>
      </w:r>
    </w:p>
    <w:p w:rsidR="001770A4" w:rsidRPr="003D76E9" w:rsidRDefault="001770A4" w:rsidP="000F5C76">
      <w:pPr>
        <w:pStyle w:val="Prrafodelista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77B49" w:rsidRPr="003D76E9" w:rsidRDefault="003D76E9" w:rsidP="003D76E9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1770A4" w:rsidRPr="003D76E9">
        <w:rPr>
          <w:rFonts w:ascii="Times New Roman" w:hAnsi="Times New Roman" w:cs="Times New Roman"/>
          <w:sz w:val="24"/>
          <w:szCs w:val="24"/>
          <w:lang w:val="en-US"/>
        </w:rPr>
        <w:t>ata set</w:t>
      </w: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description</w:t>
      </w:r>
      <w:r w:rsidR="001770A4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475595" w:rsidRPr="003D76E9">
        <w:rPr>
          <w:rFonts w:ascii="Times New Roman" w:hAnsi="Times New Roman" w:cs="Times New Roman"/>
          <w:sz w:val="24"/>
          <w:szCs w:val="24"/>
          <w:lang w:val="en-US"/>
        </w:rPr>
        <w:t>The data</w:t>
      </w:r>
      <w:r w:rsidR="00560D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5595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set contains 40 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pulse signal </w:t>
      </w:r>
      <w:r w:rsidR="00475595" w:rsidRPr="003D76E9">
        <w:rPr>
          <w:rFonts w:ascii="Times New Roman" w:hAnsi="Times New Roman" w:cs="Times New Roman"/>
          <w:sz w:val="24"/>
          <w:szCs w:val="24"/>
          <w:lang w:val="en-US"/>
        </w:rPr>
        <w:t>reco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rdings obtained from 15 </w:t>
      </w:r>
      <w:r w:rsidR="00D936A5" w:rsidRPr="003D76E9">
        <w:rPr>
          <w:rFonts w:ascii="Times New Roman" w:hAnsi="Times New Roman" w:cs="Times New Roman"/>
          <w:sz w:val="24"/>
          <w:szCs w:val="24"/>
          <w:lang w:val="en-US"/>
        </w:rPr>
        <w:t>healthy volunteers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(12 men and 3 women between 23 and 35 years)</w:t>
      </w:r>
      <w:r w:rsidR="00475595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The data acquisition was performed </w:t>
      </w:r>
      <w:r w:rsidR="00A77B49" w:rsidRPr="003D76E9">
        <w:rPr>
          <w:rFonts w:ascii="Times New Roman" w:hAnsi="Times New Roman" w:cs="Times New Roman"/>
          <w:noProof/>
          <w:sz w:val="24"/>
          <w:szCs w:val="24"/>
          <w:lang w:val="en-US"/>
        </w:rPr>
        <w:t>on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simultane</w:t>
      </w:r>
      <w:r w:rsidR="00AB0711" w:rsidRPr="003D76E9">
        <w:rPr>
          <w:rFonts w:ascii="Times New Roman" w:hAnsi="Times New Roman" w:cs="Times New Roman"/>
          <w:sz w:val="24"/>
          <w:szCs w:val="24"/>
          <w:lang w:val="en-US"/>
        </w:rPr>
        <w:t>ous recording of a video of the face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and a referenc</w:t>
      </w:r>
      <w:r w:rsidR="00507F28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e system in a sitting position. </w:t>
      </w:r>
      <w:r w:rsidR="00B666DA" w:rsidRPr="003D76E9">
        <w:rPr>
          <w:rFonts w:ascii="Times New Roman" w:hAnsi="Times New Roman" w:cs="Times New Roman"/>
          <w:sz w:val="24"/>
          <w:szCs w:val="24"/>
          <w:lang w:val="en-US"/>
        </w:rPr>
        <w:t>The reference signal was recorded with a finger pulse sensor at a sampling frequency of 1 kHz.</w:t>
      </w:r>
      <w:r w:rsidR="00B666DA">
        <w:rPr>
          <w:rFonts w:ascii="Times New Roman" w:hAnsi="Times New Roman" w:cs="Times New Roman"/>
          <w:sz w:val="24"/>
          <w:szCs w:val="24"/>
          <w:lang w:val="en-US"/>
        </w:rPr>
        <w:t xml:space="preserve"> The video pulse sig</w:t>
      </w:r>
      <w:r w:rsidR="003657C4">
        <w:rPr>
          <w:rFonts w:ascii="Times New Roman" w:hAnsi="Times New Roman" w:cs="Times New Roman"/>
          <w:sz w:val="24"/>
          <w:szCs w:val="24"/>
          <w:lang w:val="en-US"/>
        </w:rPr>
        <w:t>nals were obtained from videos recorded</w:t>
      </w:r>
      <w:r w:rsidR="00B666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657C4">
        <w:rPr>
          <w:rFonts w:ascii="Times New Roman" w:hAnsi="Times New Roman" w:cs="Times New Roman"/>
          <w:sz w:val="24"/>
          <w:szCs w:val="24"/>
          <w:lang w:val="en-US"/>
        </w:rPr>
        <w:t>by two camera models</w:t>
      </w:r>
      <w:r w:rsidR="004508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66DA" w:rsidRPr="003D76E9">
        <w:rPr>
          <w:rFonts w:ascii="Times New Roman" w:hAnsi="Times New Roman" w:cs="Times New Roman"/>
          <w:sz w:val="24"/>
          <w:szCs w:val="24"/>
          <w:lang w:val="en-US"/>
        </w:rPr>
        <w:t>at 15</w:t>
      </w:r>
      <w:r w:rsidR="004508EE">
        <w:rPr>
          <w:rFonts w:ascii="Times New Roman" w:hAnsi="Times New Roman" w:cs="Times New Roman"/>
          <w:sz w:val="24"/>
          <w:szCs w:val="24"/>
          <w:lang w:val="en-US"/>
        </w:rPr>
        <w:t xml:space="preserve"> and 60 frames per second </w:t>
      </w:r>
      <w:r w:rsidR="00B666DA" w:rsidRPr="004508EE">
        <w:rPr>
          <w:rFonts w:ascii="Times New Roman" w:hAnsi="Times New Roman" w:cs="Times New Roman"/>
          <w:sz w:val="24"/>
          <w:szCs w:val="24"/>
          <w:lang w:val="en-US"/>
        </w:rPr>
        <w:t>respectively.</w:t>
      </w:r>
      <w:r w:rsidR="004508EE" w:rsidRPr="004508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657C4">
        <w:rPr>
          <w:rFonts w:ascii="Times New Roman" w:hAnsi="Times New Roman" w:cs="Times New Roman"/>
          <w:sz w:val="24"/>
          <w:szCs w:val="24"/>
          <w:lang w:val="en-US"/>
        </w:rPr>
        <w:t>As part of the study, o</w:t>
      </w:r>
      <w:r w:rsidR="004508EE" w:rsidRPr="004508EE">
        <w:rPr>
          <w:rFonts w:ascii="Times New Roman" w:hAnsi="Times New Roman" w:cs="Times New Roman"/>
          <w:sz w:val="24"/>
          <w:szCs w:val="24"/>
          <w:lang w:val="en-US"/>
        </w:rPr>
        <w:t>nly 5 subjects were recorded by both cameras.</w:t>
      </w:r>
      <w:r w:rsidR="00B666DA" w:rsidRPr="004508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7B49" w:rsidRPr="004508EE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wo recordings </w:t>
      </w:r>
      <w:r w:rsidR="00F30848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of about 1 min 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>were acquired in each subject</w:t>
      </w:r>
      <w:r w:rsidR="00D936A5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0848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stationary and motion conditions. </w:t>
      </w:r>
      <w:r w:rsidR="007F0E69" w:rsidRPr="003D76E9">
        <w:rPr>
          <w:rFonts w:ascii="Times New Roman" w:hAnsi="Times New Roman" w:cs="Times New Roman"/>
          <w:sz w:val="24"/>
          <w:szCs w:val="24"/>
          <w:lang w:val="en-US"/>
        </w:rPr>
        <w:t>50 s of the recordings were considered in order to analyze the same record length in all subjects</w:t>
      </w:r>
      <w:r w:rsidR="00E33D77" w:rsidRPr="003D76E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508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33D77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657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A77B49" w:rsidRPr="003D76E9" w:rsidRDefault="00A77B49" w:rsidP="000F5C76">
      <w:pPr>
        <w:pStyle w:val="Prrafodelista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75595" w:rsidRPr="003D76E9" w:rsidRDefault="00475595" w:rsidP="000F5C76">
      <w:pPr>
        <w:pStyle w:val="Prrafodelista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>Each recording contain</w:t>
      </w:r>
      <w:r w:rsidR="00F30848" w:rsidRPr="003D76E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3D76E9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282236" w:rsidRPr="003D76E9" w:rsidRDefault="00A75394" w:rsidP="000F5C76">
      <w:pPr>
        <w:pStyle w:val="Prrafode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Reference </w:t>
      </w:r>
      <w:r w:rsidR="00607B35">
        <w:rPr>
          <w:rFonts w:ascii="Times New Roman" w:hAnsi="Times New Roman" w:cs="Times New Roman"/>
          <w:sz w:val="24"/>
          <w:szCs w:val="24"/>
          <w:lang w:val="en-US"/>
        </w:rPr>
        <w:t xml:space="preserve">pulse </w:t>
      </w:r>
      <w:r w:rsidR="00282236" w:rsidRPr="003D76E9">
        <w:rPr>
          <w:rFonts w:ascii="Times New Roman" w:hAnsi="Times New Roman" w:cs="Times New Roman"/>
          <w:sz w:val="24"/>
          <w:szCs w:val="24"/>
          <w:lang w:val="en-US"/>
        </w:rPr>
        <w:t>signal (</w:t>
      </w:r>
      <w:proofErr w:type="spellStart"/>
      <w:r w:rsidR="00282236" w:rsidRPr="003D76E9">
        <w:rPr>
          <w:rFonts w:ascii="Times New Roman" w:hAnsi="Times New Roman" w:cs="Times New Roman"/>
          <w:sz w:val="24"/>
          <w:szCs w:val="24"/>
          <w:lang w:val="en-US"/>
        </w:rPr>
        <w:t>sRef</w:t>
      </w:r>
      <w:proofErr w:type="spellEnd"/>
      <w:r w:rsidR="00282236" w:rsidRPr="003D76E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475595" w:rsidRPr="003D76E9" w:rsidRDefault="00A75394" w:rsidP="000F5C76">
      <w:pPr>
        <w:pStyle w:val="Prrafode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Video </w:t>
      </w:r>
      <w:r w:rsidR="00607B35">
        <w:rPr>
          <w:rFonts w:ascii="Times New Roman" w:hAnsi="Times New Roman" w:cs="Times New Roman"/>
          <w:sz w:val="24"/>
          <w:szCs w:val="24"/>
          <w:lang w:val="en-US"/>
        </w:rPr>
        <w:t xml:space="preserve">pulse </w:t>
      </w:r>
      <w:r w:rsidR="00C74881" w:rsidRPr="003D76E9">
        <w:rPr>
          <w:rFonts w:ascii="Times New Roman" w:hAnsi="Times New Roman" w:cs="Times New Roman"/>
          <w:sz w:val="24"/>
          <w:szCs w:val="24"/>
          <w:lang w:val="en-US"/>
        </w:rPr>
        <w:t>signal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>sVid</w:t>
      </w:r>
      <w:proofErr w:type="spellEnd"/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282236" w:rsidRPr="003D76E9" w:rsidRDefault="00282236" w:rsidP="000F5C76">
      <w:pPr>
        <w:pStyle w:val="Prrafodelista"/>
        <w:numPr>
          <w:ilvl w:val="0"/>
          <w:numId w:val="4"/>
        </w:numPr>
        <w:ind w:left="1077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Sampling frequency of the reference </w:t>
      </w:r>
      <w:r w:rsidR="00607B35">
        <w:rPr>
          <w:rFonts w:ascii="Times New Roman" w:hAnsi="Times New Roman" w:cs="Times New Roman"/>
          <w:sz w:val="24"/>
          <w:szCs w:val="24"/>
          <w:lang w:val="en-US"/>
        </w:rPr>
        <w:t xml:space="preserve">pulse </w:t>
      </w:r>
      <w:r w:rsidRPr="003D76E9">
        <w:rPr>
          <w:rFonts w:ascii="Times New Roman" w:hAnsi="Times New Roman" w:cs="Times New Roman"/>
          <w:sz w:val="24"/>
          <w:szCs w:val="24"/>
          <w:lang w:val="en-US"/>
        </w:rPr>
        <w:t>signal (</w:t>
      </w:r>
      <w:proofErr w:type="spellStart"/>
      <w:r w:rsidRPr="003D76E9">
        <w:rPr>
          <w:rFonts w:ascii="Times New Roman" w:hAnsi="Times New Roman" w:cs="Times New Roman"/>
          <w:sz w:val="24"/>
          <w:szCs w:val="24"/>
          <w:lang w:val="en-US"/>
        </w:rPr>
        <w:t>FsRef</w:t>
      </w:r>
      <w:proofErr w:type="spellEnd"/>
      <w:r w:rsidRPr="003D76E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282236" w:rsidRPr="003D76E9" w:rsidRDefault="00282236" w:rsidP="000F5C76">
      <w:pPr>
        <w:pStyle w:val="Prrafode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Sampling frequency of the </w:t>
      </w:r>
      <w:r w:rsidR="00A75394" w:rsidRPr="003D76E9">
        <w:rPr>
          <w:rFonts w:ascii="Times New Roman" w:hAnsi="Times New Roman" w:cs="Times New Roman"/>
          <w:sz w:val="24"/>
          <w:szCs w:val="24"/>
          <w:lang w:val="en-US"/>
        </w:rPr>
        <w:t>video</w:t>
      </w: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7B35">
        <w:rPr>
          <w:rFonts w:ascii="Times New Roman" w:hAnsi="Times New Roman" w:cs="Times New Roman"/>
          <w:sz w:val="24"/>
          <w:szCs w:val="24"/>
          <w:lang w:val="en-US"/>
        </w:rPr>
        <w:t xml:space="preserve">pulse </w:t>
      </w:r>
      <w:r w:rsidRPr="003D76E9">
        <w:rPr>
          <w:rFonts w:ascii="Times New Roman" w:hAnsi="Times New Roman" w:cs="Times New Roman"/>
          <w:sz w:val="24"/>
          <w:szCs w:val="24"/>
          <w:lang w:val="en-US"/>
        </w:rPr>
        <w:t>signal (</w:t>
      </w:r>
      <w:proofErr w:type="spellStart"/>
      <w:r w:rsidRPr="003D76E9">
        <w:rPr>
          <w:rFonts w:ascii="Times New Roman" w:hAnsi="Times New Roman" w:cs="Times New Roman"/>
          <w:sz w:val="24"/>
          <w:szCs w:val="24"/>
          <w:lang w:val="en-US"/>
        </w:rPr>
        <w:t>FsVid</w:t>
      </w:r>
      <w:proofErr w:type="spellEnd"/>
      <w:r w:rsidRPr="003D76E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C74881" w:rsidRDefault="00C74881" w:rsidP="000F5C76">
      <w:pPr>
        <w:pStyle w:val="Prrafode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Time offset between </w:t>
      </w:r>
      <w:r w:rsidR="002E63FA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reference and video </w:t>
      </w:r>
      <w:r w:rsidR="00035B2B">
        <w:rPr>
          <w:rFonts w:ascii="Times New Roman" w:hAnsi="Times New Roman" w:cs="Times New Roman"/>
          <w:sz w:val="24"/>
          <w:szCs w:val="24"/>
          <w:lang w:val="en-US"/>
        </w:rPr>
        <w:t>signals</w:t>
      </w:r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>tOffset</w:t>
      </w:r>
      <w:proofErr w:type="spellEnd"/>
      <w:r w:rsidR="00A77B49" w:rsidRPr="003D76E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63532E" w:rsidRPr="00855A98" w:rsidRDefault="0063532E" w:rsidP="0063532E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5A98">
        <w:rPr>
          <w:rFonts w:ascii="Times New Roman" w:hAnsi="Times New Roman" w:cs="Times New Roman"/>
          <w:sz w:val="24"/>
          <w:szCs w:val="24"/>
          <w:lang w:val="en-US"/>
        </w:rPr>
        <w:t xml:space="preserve">The record name is formed as </w:t>
      </w:r>
      <w:r w:rsidRPr="00966F9B">
        <w:rPr>
          <w:rFonts w:ascii="Times New Roman" w:hAnsi="Times New Roman" w:cs="Times New Roman"/>
          <w:b/>
          <w:sz w:val="24"/>
          <w:szCs w:val="24"/>
          <w:lang w:val="en-US"/>
        </w:rPr>
        <w:t>subj_x_y_z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here</w:t>
      </w:r>
      <w:r w:rsidRPr="00855A98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63532E" w:rsidRPr="00855A98" w:rsidRDefault="0063532E" w:rsidP="0063532E">
      <w:pPr>
        <w:pStyle w:val="Prrafodelista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5A98">
        <w:rPr>
          <w:rFonts w:ascii="Times New Roman" w:hAnsi="Times New Roman" w:cs="Times New Roman"/>
          <w:b/>
          <w:sz w:val="24"/>
          <w:szCs w:val="24"/>
          <w:lang w:val="en-US"/>
        </w:rPr>
        <w:t>subj:</w:t>
      </w:r>
      <w:r w:rsidRPr="00855A98">
        <w:rPr>
          <w:rFonts w:ascii="Times New Roman" w:hAnsi="Times New Roman" w:cs="Times New Roman"/>
          <w:sz w:val="24"/>
          <w:szCs w:val="24"/>
          <w:lang w:val="en-US"/>
        </w:rPr>
        <w:t xml:space="preserve"> subject</w:t>
      </w:r>
    </w:p>
    <w:p w:rsidR="0063532E" w:rsidRPr="00855A98" w:rsidRDefault="0063532E" w:rsidP="0063532E">
      <w:pPr>
        <w:pStyle w:val="Prrafodelista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5A98">
        <w:rPr>
          <w:rFonts w:ascii="Times New Roman" w:hAnsi="Times New Roman" w:cs="Times New Roman"/>
          <w:b/>
          <w:sz w:val="24"/>
          <w:szCs w:val="24"/>
          <w:lang w:val="en-US"/>
        </w:rPr>
        <w:t>x:</w:t>
      </w:r>
      <w:r w:rsidRPr="00855A98">
        <w:rPr>
          <w:rFonts w:ascii="Times New Roman" w:hAnsi="Times New Roman" w:cs="Times New Roman"/>
          <w:sz w:val="24"/>
          <w:szCs w:val="24"/>
          <w:lang w:val="en-US"/>
        </w:rPr>
        <w:t xml:space="preserve"> number of subject</w:t>
      </w:r>
    </w:p>
    <w:p w:rsidR="0063532E" w:rsidRDefault="0063532E" w:rsidP="0063532E">
      <w:pPr>
        <w:pStyle w:val="Prrafodelista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5A98">
        <w:rPr>
          <w:rFonts w:ascii="Times New Roman" w:hAnsi="Times New Roman" w:cs="Times New Roman"/>
          <w:b/>
          <w:sz w:val="24"/>
          <w:szCs w:val="24"/>
          <w:lang w:val="en-US"/>
        </w:rPr>
        <w:t>y:</w:t>
      </w:r>
      <w:r w:rsidRPr="00855A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ndition of the recording (s = stationary; m = motion)</w:t>
      </w:r>
    </w:p>
    <w:p w:rsidR="0063532E" w:rsidRPr="0063532E" w:rsidRDefault="0063532E" w:rsidP="0063532E">
      <w:pPr>
        <w:pStyle w:val="Prrafodelista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6F9B">
        <w:rPr>
          <w:rFonts w:ascii="Times New Roman" w:hAnsi="Times New Roman" w:cs="Times New Roman"/>
          <w:b/>
          <w:sz w:val="24"/>
          <w:szCs w:val="24"/>
        </w:rPr>
        <w:t>z:</w:t>
      </w:r>
      <w:r w:rsidRPr="00966F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mera (c1 = camera 1 (Logitech</w:t>
      </w:r>
      <w:r w:rsidR="001302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025C">
        <w:rPr>
          <w:rFonts w:ascii="Times New Roman" w:hAnsi="Times New Roman" w:cs="Times New Roman"/>
          <w:sz w:val="24"/>
          <w:szCs w:val="24"/>
        </w:rPr>
        <w:t>model</w:t>
      </w:r>
      <w:proofErr w:type="spellEnd"/>
      <w:r>
        <w:rPr>
          <w:rFonts w:ascii="Times New Roman" w:hAnsi="Times New Roman" w:cs="Times New Roman"/>
          <w:sz w:val="24"/>
          <w:szCs w:val="24"/>
        </w:rPr>
        <w:t>); c2 = camera</w:t>
      </w:r>
      <w:r w:rsidRPr="00966F9B">
        <w:rPr>
          <w:rFonts w:ascii="Times New Roman" w:hAnsi="Times New Roman" w:cs="Times New Roman"/>
          <w:sz w:val="24"/>
          <w:szCs w:val="24"/>
        </w:rPr>
        <w:t xml:space="preserve"> 2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GoPro</w:t>
      </w:r>
      <w:proofErr w:type="spellEnd"/>
      <w:r w:rsidR="0013025C">
        <w:rPr>
          <w:rFonts w:ascii="Times New Roman" w:hAnsi="Times New Roman" w:cs="Times New Roman"/>
          <w:sz w:val="24"/>
          <w:szCs w:val="24"/>
        </w:rPr>
        <w:t xml:space="preserve"> model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)</w:t>
      </w:r>
      <w:r w:rsidRPr="00966F9B">
        <w:rPr>
          <w:rFonts w:ascii="Times New Roman" w:hAnsi="Times New Roman" w:cs="Times New Roman"/>
          <w:sz w:val="24"/>
          <w:szCs w:val="24"/>
        </w:rPr>
        <w:t>)</w:t>
      </w:r>
    </w:p>
    <w:p w:rsidR="001770A4" w:rsidRPr="0013025C" w:rsidRDefault="001770A4" w:rsidP="000F5C76">
      <w:pPr>
        <w:pStyle w:val="Prrafodelista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B24E1" w:rsidRPr="00FC712F" w:rsidRDefault="001770A4" w:rsidP="000F5C76">
      <w:pPr>
        <w:pStyle w:val="Prrafodelista"/>
        <w:numPr>
          <w:ilvl w:val="0"/>
          <w:numId w:val="1"/>
        </w:numPr>
        <w:ind w:left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C712F">
        <w:rPr>
          <w:rFonts w:ascii="Times New Roman" w:hAnsi="Times New Roman" w:cs="Times New Roman"/>
          <w:sz w:val="24"/>
          <w:szCs w:val="24"/>
          <w:lang w:val="en-US"/>
        </w:rPr>
        <w:t>Refere</w:t>
      </w:r>
      <w:r w:rsidR="00FC712F" w:rsidRPr="00FC712F">
        <w:rPr>
          <w:rFonts w:ascii="Times New Roman" w:hAnsi="Times New Roman" w:cs="Times New Roman"/>
          <w:sz w:val="24"/>
          <w:szCs w:val="24"/>
          <w:lang w:val="en-US"/>
        </w:rPr>
        <w:t xml:space="preserve">nces to any published works </w:t>
      </w:r>
      <w:r w:rsidRPr="00FC712F">
        <w:rPr>
          <w:rFonts w:ascii="Times New Roman" w:hAnsi="Times New Roman" w:cs="Times New Roman"/>
          <w:sz w:val="24"/>
          <w:szCs w:val="24"/>
          <w:lang w:val="en-US"/>
        </w:rPr>
        <w:t>that describe or make</w:t>
      </w:r>
      <w:r w:rsidR="00FC712F" w:rsidRPr="00FC712F">
        <w:rPr>
          <w:rFonts w:ascii="Times New Roman" w:hAnsi="Times New Roman" w:cs="Times New Roman"/>
          <w:sz w:val="24"/>
          <w:szCs w:val="24"/>
          <w:lang w:val="en-US"/>
        </w:rPr>
        <w:t xml:space="preserve"> use of the data set:</w:t>
      </w:r>
      <w:r w:rsidRPr="00FC71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0DD9" w:rsidRPr="00FC712F">
        <w:rPr>
          <w:rFonts w:ascii="Times New Roman" w:hAnsi="Times New Roman" w:cs="Times New Roman"/>
          <w:sz w:val="24"/>
          <w:szCs w:val="24"/>
          <w:lang w:val="en-US"/>
        </w:rPr>
        <w:t>No pub</w:t>
      </w:r>
      <w:r w:rsidR="00565E5B" w:rsidRPr="00FC712F">
        <w:rPr>
          <w:rFonts w:ascii="Times New Roman" w:hAnsi="Times New Roman" w:cs="Times New Roman"/>
          <w:sz w:val="24"/>
          <w:szCs w:val="24"/>
          <w:lang w:val="en-US"/>
        </w:rPr>
        <w:t>lished work is available at this time</w:t>
      </w:r>
      <w:r w:rsidR="000B0DD9" w:rsidRPr="00FC712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B0711" w:rsidRPr="00FC712F">
        <w:rPr>
          <w:rFonts w:ascii="Times New Roman" w:hAnsi="Times New Roman" w:cs="Times New Roman"/>
          <w:sz w:val="24"/>
          <w:szCs w:val="24"/>
          <w:lang w:val="en-US"/>
        </w:rPr>
        <w:t xml:space="preserve"> The study</w:t>
      </w:r>
      <w:r w:rsidR="000B0DD9" w:rsidRPr="00FC712F">
        <w:rPr>
          <w:rFonts w:ascii="Times New Roman" w:hAnsi="Times New Roman" w:cs="Times New Roman"/>
          <w:sz w:val="24"/>
          <w:szCs w:val="24"/>
          <w:lang w:val="en-US"/>
        </w:rPr>
        <w:t xml:space="preserve"> that makes use of this dataset will be under review</w:t>
      </w:r>
      <w:r w:rsidR="00AB0711" w:rsidRPr="00FC712F">
        <w:rPr>
          <w:rFonts w:ascii="Times New Roman" w:hAnsi="Times New Roman" w:cs="Times New Roman"/>
          <w:sz w:val="24"/>
          <w:szCs w:val="24"/>
          <w:lang w:val="en-US"/>
        </w:rPr>
        <w:t xml:space="preserve"> in order to be published</w:t>
      </w:r>
      <w:r w:rsidR="000B0DD9" w:rsidRPr="00FC712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1770A4" w:rsidRPr="001770A4" w:rsidRDefault="001770A4" w:rsidP="000F5C76">
      <w:pPr>
        <w:pStyle w:val="Prrafodelista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B0DD9" w:rsidRPr="003028D7" w:rsidRDefault="001770A4" w:rsidP="003028D7">
      <w:pPr>
        <w:pStyle w:val="Prrafodelista"/>
        <w:numPr>
          <w:ilvl w:val="0"/>
          <w:numId w:val="1"/>
        </w:numPr>
        <w:ind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28D7">
        <w:rPr>
          <w:rFonts w:ascii="Times New Roman" w:hAnsi="Times New Roman" w:cs="Times New Roman"/>
          <w:sz w:val="24"/>
          <w:szCs w:val="24"/>
          <w:lang w:val="en-US"/>
        </w:rPr>
        <w:t xml:space="preserve">Contact information: </w:t>
      </w:r>
      <w:r w:rsidR="000B0DD9" w:rsidRPr="003028D7">
        <w:rPr>
          <w:rFonts w:ascii="Times New Roman" w:hAnsi="Times New Roman" w:cs="Times New Roman"/>
          <w:sz w:val="24"/>
          <w:szCs w:val="24"/>
          <w:lang w:val="en-US"/>
        </w:rPr>
        <w:t xml:space="preserve">A. </w:t>
      </w:r>
      <w:proofErr w:type="spellStart"/>
      <w:r w:rsidR="000B0DD9" w:rsidRPr="003028D7">
        <w:rPr>
          <w:rFonts w:ascii="Times New Roman" w:hAnsi="Times New Roman" w:cs="Times New Roman"/>
          <w:sz w:val="24"/>
          <w:szCs w:val="24"/>
          <w:lang w:val="en-US"/>
        </w:rPr>
        <w:t>Melchor</w:t>
      </w:r>
      <w:proofErr w:type="spellEnd"/>
      <w:r w:rsidR="000B0DD9" w:rsidRPr="003028D7">
        <w:rPr>
          <w:rFonts w:ascii="Times New Roman" w:hAnsi="Times New Roman" w:cs="Times New Roman"/>
          <w:sz w:val="24"/>
          <w:szCs w:val="24"/>
          <w:lang w:val="en-US"/>
        </w:rPr>
        <w:t xml:space="preserve"> Rodríguez (email: angel.melchor@upc.edu)</w:t>
      </w:r>
      <w:r w:rsidR="003028D7" w:rsidRPr="003028D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AB0711" w:rsidRPr="003028D7">
        <w:rPr>
          <w:rFonts w:ascii="Times New Roman" w:hAnsi="Times New Roman" w:cs="Times New Roman"/>
          <w:sz w:val="24"/>
          <w:szCs w:val="24"/>
          <w:lang w:val="en-US"/>
        </w:rPr>
        <w:t>J. Ramos-Castro (email: juan.jose.ramos@upc.edu)</w:t>
      </w:r>
    </w:p>
    <w:p w:rsidR="001770A4" w:rsidRPr="003028D7" w:rsidRDefault="001770A4" w:rsidP="000F5C76">
      <w:pPr>
        <w:pStyle w:val="Prrafodelista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E2FDE" w:rsidRDefault="006E2FDE" w:rsidP="00955215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55215">
        <w:rPr>
          <w:rFonts w:ascii="Times New Roman" w:hAnsi="Times New Roman" w:cs="Times New Roman"/>
          <w:sz w:val="24"/>
          <w:szCs w:val="24"/>
          <w:lang w:val="en-US"/>
        </w:rPr>
        <w:t>Acknowledgments</w:t>
      </w:r>
      <w:r w:rsidR="00955215" w:rsidRPr="0095521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9A633B" w:rsidRPr="00955215">
        <w:rPr>
          <w:rFonts w:ascii="Times New Roman" w:hAnsi="Times New Roman" w:cs="Times New Roman"/>
          <w:sz w:val="24"/>
          <w:szCs w:val="24"/>
          <w:lang w:val="en-US"/>
        </w:rPr>
        <w:t>The authors would like to thank the subjects who participated in the study. This work was supported by the MINECO projects PSI2011-29807-C02-02 and DEP2015-68538-C2-2-R and the National Council on Science and Technology of Mexico.</w:t>
      </w:r>
    </w:p>
    <w:p w:rsidR="00923180" w:rsidRPr="00923180" w:rsidRDefault="00923180" w:rsidP="00923180">
      <w:pPr>
        <w:pStyle w:val="Prrafodelista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23180" w:rsidRPr="0092318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92482D"/>
    <w:multiLevelType w:val="hybridMultilevel"/>
    <w:tmpl w:val="721C057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40B57BE"/>
    <w:multiLevelType w:val="hybridMultilevel"/>
    <w:tmpl w:val="96908210"/>
    <w:lvl w:ilvl="0" w:tplc="0C0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7D67747"/>
    <w:multiLevelType w:val="hybridMultilevel"/>
    <w:tmpl w:val="7B0CFDB2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A033F54"/>
    <w:multiLevelType w:val="hybridMultilevel"/>
    <w:tmpl w:val="85C086D6"/>
    <w:lvl w:ilvl="0" w:tplc="0C0A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79BC01D4"/>
    <w:multiLevelType w:val="hybridMultilevel"/>
    <w:tmpl w:val="E190F96C"/>
    <w:lvl w:ilvl="0" w:tplc="0C0A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DC8370B"/>
    <w:multiLevelType w:val="hybridMultilevel"/>
    <w:tmpl w:val="052A82F4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jc1NjIwtLQ0NzdV0lEKTi0uzszPAykwrQUAPG3eFSwAAAA="/>
  </w:docVars>
  <w:rsids>
    <w:rsidRoot w:val="001770A4"/>
    <w:rsid w:val="000114D5"/>
    <w:rsid w:val="00035B2B"/>
    <w:rsid w:val="00077F10"/>
    <w:rsid w:val="000B0DD9"/>
    <w:rsid w:val="000F5C76"/>
    <w:rsid w:val="0013025C"/>
    <w:rsid w:val="00140F06"/>
    <w:rsid w:val="0014731A"/>
    <w:rsid w:val="00167774"/>
    <w:rsid w:val="001770A4"/>
    <w:rsid w:val="002534E5"/>
    <w:rsid w:val="00257721"/>
    <w:rsid w:val="0027319C"/>
    <w:rsid w:val="00282236"/>
    <w:rsid w:val="002B24E1"/>
    <w:rsid w:val="002E63FA"/>
    <w:rsid w:val="003028D7"/>
    <w:rsid w:val="0031433D"/>
    <w:rsid w:val="00335C68"/>
    <w:rsid w:val="003657C4"/>
    <w:rsid w:val="003D76E9"/>
    <w:rsid w:val="00406F55"/>
    <w:rsid w:val="004508EE"/>
    <w:rsid w:val="00475595"/>
    <w:rsid w:val="00486EC8"/>
    <w:rsid w:val="004950D4"/>
    <w:rsid w:val="00507F28"/>
    <w:rsid w:val="00532045"/>
    <w:rsid w:val="005606BB"/>
    <w:rsid w:val="00560D98"/>
    <w:rsid w:val="00565E5B"/>
    <w:rsid w:val="005F1597"/>
    <w:rsid w:val="00607B35"/>
    <w:rsid w:val="0063532E"/>
    <w:rsid w:val="0067663C"/>
    <w:rsid w:val="006E2FDE"/>
    <w:rsid w:val="006F6F0B"/>
    <w:rsid w:val="0070519F"/>
    <w:rsid w:val="007274D0"/>
    <w:rsid w:val="007F0E69"/>
    <w:rsid w:val="00810D1A"/>
    <w:rsid w:val="00900042"/>
    <w:rsid w:val="00923180"/>
    <w:rsid w:val="00955215"/>
    <w:rsid w:val="0095623E"/>
    <w:rsid w:val="009623AA"/>
    <w:rsid w:val="009A633B"/>
    <w:rsid w:val="009C41E1"/>
    <w:rsid w:val="009D5054"/>
    <w:rsid w:val="009F30D4"/>
    <w:rsid w:val="00A648A0"/>
    <w:rsid w:val="00A71365"/>
    <w:rsid w:val="00A75394"/>
    <w:rsid w:val="00A77B49"/>
    <w:rsid w:val="00A95775"/>
    <w:rsid w:val="00AB0711"/>
    <w:rsid w:val="00AC5298"/>
    <w:rsid w:val="00B0201C"/>
    <w:rsid w:val="00B026E7"/>
    <w:rsid w:val="00B271BE"/>
    <w:rsid w:val="00B666DA"/>
    <w:rsid w:val="00B9520D"/>
    <w:rsid w:val="00C74881"/>
    <w:rsid w:val="00CC1C75"/>
    <w:rsid w:val="00CC2FA9"/>
    <w:rsid w:val="00D936A5"/>
    <w:rsid w:val="00E33D77"/>
    <w:rsid w:val="00E418C6"/>
    <w:rsid w:val="00E63E15"/>
    <w:rsid w:val="00F30848"/>
    <w:rsid w:val="00F74634"/>
    <w:rsid w:val="00FC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770A4"/>
    <w:pPr>
      <w:ind w:left="720"/>
      <w:contextualSpacing/>
    </w:pPr>
  </w:style>
  <w:style w:type="character" w:styleId="CdigoHTML">
    <w:name w:val="HTML Code"/>
    <w:basedOn w:val="Fuentedeprrafopredeter"/>
    <w:uiPriority w:val="99"/>
    <w:semiHidden/>
    <w:unhideWhenUsed/>
    <w:rsid w:val="001770A4"/>
    <w:rPr>
      <w:rFonts w:ascii="Courier New" w:eastAsia="Times New Roman" w:hAnsi="Courier New" w:cs="Courier New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0B0DD9"/>
    <w:rPr>
      <w:color w:val="0000FF" w:themeColor="hyperlink"/>
      <w:u w:val="single"/>
    </w:rPr>
  </w:style>
  <w:style w:type="character" w:styleId="Textoennegrita">
    <w:name w:val="Strong"/>
    <w:basedOn w:val="Fuentedeprrafopredeter"/>
    <w:uiPriority w:val="22"/>
    <w:qFormat/>
    <w:rsid w:val="00077F1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770A4"/>
    <w:pPr>
      <w:ind w:left="720"/>
      <w:contextualSpacing/>
    </w:pPr>
  </w:style>
  <w:style w:type="character" w:styleId="CdigoHTML">
    <w:name w:val="HTML Code"/>
    <w:basedOn w:val="Fuentedeprrafopredeter"/>
    <w:uiPriority w:val="99"/>
    <w:semiHidden/>
    <w:unhideWhenUsed/>
    <w:rsid w:val="001770A4"/>
    <w:rPr>
      <w:rFonts w:ascii="Courier New" w:eastAsia="Times New Roman" w:hAnsi="Courier New" w:cs="Courier New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0B0DD9"/>
    <w:rPr>
      <w:color w:val="0000FF" w:themeColor="hyperlink"/>
      <w:u w:val="single"/>
    </w:rPr>
  </w:style>
  <w:style w:type="character" w:styleId="Textoennegrita">
    <w:name w:val="Strong"/>
    <w:basedOn w:val="Fuentedeprrafopredeter"/>
    <w:uiPriority w:val="22"/>
    <w:qFormat/>
    <w:rsid w:val="00077F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0DA9C1-3CFE-40FF-B3C7-E3073046E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30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.melchor</dc:creator>
  <cp:lastModifiedBy>angel.melchor</cp:lastModifiedBy>
  <cp:revision>396</cp:revision>
  <dcterms:created xsi:type="dcterms:W3CDTF">2017-01-20T10:00:00Z</dcterms:created>
  <dcterms:modified xsi:type="dcterms:W3CDTF">2017-01-27T18:39:00Z</dcterms:modified>
</cp:coreProperties>
</file>